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D65" w:rsidRDefault="005C0D65" w:rsidP="005C0D65">
      <w:pPr>
        <w:spacing w:line="360" w:lineRule="auto"/>
        <w:rPr>
          <w:b/>
        </w:rPr>
      </w:pPr>
      <w:r>
        <w:rPr>
          <w:b/>
        </w:rPr>
        <w:t>BİYOLOJİ BÖLÜMÜ KOORDİNASYON KURULUNA</w:t>
      </w:r>
    </w:p>
    <w:p w:rsidR="005C0D65" w:rsidRDefault="005C0D65" w:rsidP="005C0D65">
      <w:pPr>
        <w:spacing w:line="360" w:lineRule="auto"/>
      </w:pPr>
    </w:p>
    <w:p w:rsidR="005C0D65" w:rsidRDefault="005C0D65" w:rsidP="005C0D65">
      <w:pPr>
        <w:spacing w:line="360" w:lineRule="auto"/>
      </w:pPr>
      <w:r>
        <w:t>Ölçme ve Değerlendirme Kurulu, 20</w:t>
      </w:r>
      <w:r w:rsidR="004E030D">
        <w:t>24</w:t>
      </w:r>
      <w:r>
        <w:t>-202</w:t>
      </w:r>
      <w:r w:rsidR="004E030D">
        <w:t>5</w:t>
      </w:r>
      <w:r>
        <w:t xml:space="preserve"> eğitim ve öğretim yılı yapılan "dış paydaş (işveren) anketi" ile ilgili anket sonuçları </w:t>
      </w:r>
      <w:r w:rsidR="004E030D">
        <w:t>22</w:t>
      </w:r>
      <w:r>
        <w:t>.0</w:t>
      </w:r>
      <w:r w:rsidR="004E030D">
        <w:t>5</w:t>
      </w:r>
      <w:r>
        <w:t>.202</w:t>
      </w:r>
      <w:r w:rsidR="004E030D">
        <w:t>5</w:t>
      </w:r>
      <w:r>
        <w:t xml:space="preserve"> tarihinde değerlendirmiş ve Koordinasyon Kuruluna iletmek üzere belirlemiştir.</w:t>
      </w:r>
    </w:p>
    <w:p w:rsidR="005C0D65" w:rsidRDefault="005C0D65" w:rsidP="005C0D65">
      <w:pPr>
        <w:spacing w:line="360" w:lineRule="auto"/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1"/>
        <w:gridCol w:w="2550"/>
        <w:gridCol w:w="2655"/>
      </w:tblGrid>
      <w:tr w:rsidR="005C0D65" w:rsidRPr="00920DE0" w:rsidTr="008144C8">
        <w:tc>
          <w:tcPr>
            <w:tcW w:w="4071" w:type="dxa"/>
          </w:tcPr>
          <w:p w:rsidR="005C0D65" w:rsidRPr="00920DE0" w:rsidRDefault="005C0D65" w:rsidP="008144C8">
            <w:pPr>
              <w:spacing w:line="360" w:lineRule="auto"/>
              <w:rPr>
                <w:b/>
              </w:rPr>
            </w:pPr>
            <w:r w:rsidRPr="00920DE0">
              <w:rPr>
                <w:b/>
              </w:rPr>
              <w:t>Kurul Üyeleri</w:t>
            </w:r>
          </w:p>
        </w:tc>
        <w:tc>
          <w:tcPr>
            <w:tcW w:w="2550" w:type="dxa"/>
          </w:tcPr>
          <w:p w:rsidR="005C0D65" w:rsidRPr="00920DE0" w:rsidRDefault="005C0D65" w:rsidP="008144C8">
            <w:pPr>
              <w:spacing w:line="360" w:lineRule="auto"/>
              <w:rPr>
                <w:b/>
              </w:rPr>
            </w:pPr>
            <w:r w:rsidRPr="00920DE0">
              <w:rPr>
                <w:b/>
              </w:rPr>
              <w:t>Tarih</w:t>
            </w:r>
          </w:p>
        </w:tc>
        <w:tc>
          <w:tcPr>
            <w:tcW w:w="2655" w:type="dxa"/>
          </w:tcPr>
          <w:p w:rsidR="005C0D65" w:rsidRPr="00920DE0" w:rsidRDefault="005C0D65" w:rsidP="008144C8">
            <w:pPr>
              <w:spacing w:line="360" w:lineRule="auto"/>
              <w:rPr>
                <w:b/>
              </w:rPr>
            </w:pPr>
            <w:r w:rsidRPr="00920DE0">
              <w:rPr>
                <w:b/>
              </w:rPr>
              <w:t>İmza</w:t>
            </w:r>
          </w:p>
        </w:tc>
      </w:tr>
      <w:tr w:rsidR="005C0D65" w:rsidRPr="00920DE0" w:rsidTr="008144C8">
        <w:tc>
          <w:tcPr>
            <w:tcW w:w="4071" w:type="dxa"/>
          </w:tcPr>
          <w:p w:rsidR="005C0D65" w:rsidRPr="00920DE0" w:rsidRDefault="005C0D65" w:rsidP="008144C8">
            <w:pPr>
              <w:spacing w:line="360" w:lineRule="auto"/>
            </w:pPr>
            <w:r>
              <w:t>Prof. Dr. Hasan KORKMAZ</w:t>
            </w:r>
          </w:p>
        </w:tc>
        <w:tc>
          <w:tcPr>
            <w:tcW w:w="2550" w:type="dxa"/>
          </w:tcPr>
          <w:p w:rsidR="005C0D65" w:rsidRPr="00920DE0" w:rsidRDefault="005C0D65" w:rsidP="008144C8">
            <w:pPr>
              <w:spacing w:line="360" w:lineRule="auto"/>
            </w:pPr>
          </w:p>
        </w:tc>
        <w:tc>
          <w:tcPr>
            <w:tcW w:w="2655" w:type="dxa"/>
          </w:tcPr>
          <w:p w:rsidR="005C0D65" w:rsidRPr="00920DE0" w:rsidRDefault="005C0D65" w:rsidP="008144C8">
            <w:pPr>
              <w:spacing w:line="360" w:lineRule="auto"/>
            </w:pPr>
          </w:p>
        </w:tc>
      </w:tr>
      <w:tr w:rsidR="005C0D65" w:rsidRPr="00920DE0" w:rsidTr="008144C8">
        <w:tc>
          <w:tcPr>
            <w:tcW w:w="4071" w:type="dxa"/>
          </w:tcPr>
          <w:p w:rsidR="005C0D65" w:rsidRPr="00920DE0" w:rsidRDefault="005C0D65" w:rsidP="008144C8">
            <w:pPr>
              <w:spacing w:line="360" w:lineRule="auto"/>
            </w:pPr>
            <w:r>
              <w:t>Dr. Öğr. Üyesi Oğuzhan YANAR</w:t>
            </w:r>
          </w:p>
        </w:tc>
        <w:tc>
          <w:tcPr>
            <w:tcW w:w="2550" w:type="dxa"/>
          </w:tcPr>
          <w:p w:rsidR="005C0D65" w:rsidRPr="00920DE0" w:rsidRDefault="005C0D65" w:rsidP="008144C8">
            <w:pPr>
              <w:spacing w:line="360" w:lineRule="auto"/>
            </w:pPr>
          </w:p>
        </w:tc>
        <w:tc>
          <w:tcPr>
            <w:tcW w:w="2655" w:type="dxa"/>
          </w:tcPr>
          <w:p w:rsidR="005C0D65" w:rsidRPr="00920DE0" w:rsidRDefault="005C0D65" w:rsidP="008144C8">
            <w:pPr>
              <w:spacing w:line="360" w:lineRule="auto"/>
            </w:pPr>
          </w:p>
        </w:tc>
      </w:tr>
      <w:tr w:rsidR="005C0D65" w:rsidRPr="00920DE0" w:rsidTr="008144C8">
        <w:tc>
          <w:tcPr>
            <w:tcW w:w="4071" w:type="dxa"/>
          </w:tcPr>
          <w:p w:rsidR="005C0D65" w:rsidRDefault="005C0D65" w:rsidP="008144C8">
            <w:pPr>
              <w:spacing w:line="360" w:lineRule="auto"/>
            </w:pPr>
            <w:proofErr w:type="spellStart"/>
            <w:r w:rsidRPr="00340717">
              <w:t>Dr.</w:t>
            </w:r>
            <w:r w:rsidR="004E030D">
              <w:t>Öğr</w:t>
            </w:r>
            <w:proofErr w:type="spellEnd"/>
            <w:r w:rsidR="004E030D">
              <w:t>. Üyesi</w:t>
            </w:r>
            <w:r w:rsidRPr="00340717">
              <w:t xml:space="preserve"> Semra SAYGIN</w:t>
            </w:r>
          </w:p>
        </w:tc>
        <w:tc>
          <w:tcPr>
            <w:tcW w:w="2550" w:type="dxa"/>
          </w:tcPr>
          <w:p w:rsidR="005C0D65" w:rsidRPr="00920DE0" w:rsidRDefault="005C0D65" w:rsidP="008144C8">
            <w:pPr>
              <w:spacing w:line="360" w:lineRule="auto"/>
            </w:pPr>
          </w:p>
        </w:tc>
        <w:tc>
          <w:tcPr>
            <w:tcW w:w="2655" w:type="dxa"/>
          </w:tcPr>
          <w:p w:rsidR="005C0D65" w:rsidRPr="00920DE0" w:rsidRDefault="005C0D65" w:rsidP="008144C8">
            <w:pPr>
              <w:spacing w:line="360" w:lineRule="auto"/>
            </w:pPr>
          </w:p>
        </w:tc>
      </w:tr>
      <w:tr w:rsidR="00690CFF" w:rsidRPr="00920DE0" w:rsidTr="008144C8">
        <w:tc>
          <w:tcPr>
            <w:tcW w:w="4071" w:type="dxa"/>
          </w:tcPr>
          <w:p w:rsidR="00690CFF" w:rsidRPr="00340717" w:rsidRDefault="00690CFF" w:rsidP="00690CFF">
            <w:pPr>
              <w:spacing w:line="360" w:lineRule="auto"/>
            </w:pPr>
            <w:r w:rsidRPr="00340717">
              <w:t>Arş. Gör.</w:t>
            </w:r>
            <w:r>
              <w:t xml:space="preserve"> Hilal A</w:t>
            </w:r>
            <w:r w:rsidR="004E030D">
              <w:t>TEŞ</w:t>
            </w:r>
          </w:p>
        </w:tc>
        <w:tc>
          <w:tcPr>
            <w:tcW w:w="2550" w:type="dxa"/>
          </w:tcPr>
          <w:p w:rsidR="00690CFF" w:rsidRPr="00920DE0" w:rsidRDefault="00690CFF" w:rsidP="008144C8">
            <w:pPr>
              <w:spacing w:line="360" w:lineRule="auto"/>
            </w:pPr>
          </w:p>
        </w:tc>
        <w:tc>
          <w:tcPr>
            <w:tcW w:w="2655" w:type="dxa"/>
          </w:tcPr>
          <w:p w:rsidR="00690CFF" w:rsidRPr="00920DE0" w:rsidRDefault="00690CFF" w:rsidP="008144C8">
            <w:pPr>
              <w:spacing w:line="360" w:lineRule="auto"/>
            </w:pPr>
          </w:p>
        </w:tc>
      </w:tr>
    </w:tbl>
    <w:p w:rsidR="005C0D65" w:rsidRDefault="005C0D65" w:rsidP="008B0049">
      <w:pPr>
        <w:pStyle w:val="GvdeMetni"/>
        <w:rPr>
          <w:rFonts w:ascii="Calibri" w:hAnsi="Calibri"/>
          <w:b/>
        </w:rPr>
      </w:pPr>
    </w:p>
    <w:p w:rsidR="008B0049" w:rsidRPr="00B45EAB" w:rsidRDefault="008B0049" w:rsidP="008B0049">
      <w:pPr>
        <w:pStyle w:val="GvdeMetni"/>
        <w:rPr>
          <w:rFonts w:ascii="Calibri" w:hAnsi="Calibri"/>
          <w:b/>
        </w:rPr>
      </w:pPr>
      <w:r w:rsidRPr="00B45EAB">
        <w:rPr>
          <w:rFonts w:ascii="Calibri" w:hAnsi="Calibri"/>
          <w:b/>
        </w:rPr>
        <w:t>Dış Paydaş (İşveren) Anketi Sonuçları:</w:t>
      </w:r>
    </w:p>
    <w:p w:rsidR="008B0049" w:rsidRPr="00B45EAB" w:rsidRDefault="008B0049" w:rsidP="008B0049">
      <w:pPr>
        <w:pStyle w:val="GvdeMetni"/>
        <w:rPr>
          <w:rFonts w:ascii="Calibri" w:hAnsi="Calibri"/>
          <w:b/>
        </w:rPr>
      </w:pPr>
      <w:bookmarkStart w:id="0" w:name="_GoBack"/>
      <w:bookmarkEnd w:id="0"/>
    </w:p>
    <w:p w:rsidR="008B0049" w:rsidRPr="00B45EAB" w:rsidRDefault="008B0049" w:rsidP="008B0049">
      <w:pPr>
        <w:pStyle w:val="GvdeMetni"/>
        <w:spacing w:line="360" w:lineRule="auto"/>
        <w:rPr>
          <w:rFonts w:ascii="Calibri" w:hAnsi="Calibri"/>
        </w:rPr>
      </w:pPr>
      <w:r w:rsidRPr="00B45EAB">
        <w:rPr>
          <w:rFonts w:ascii="Calibri" w:hAnsi="Calibri"/>
          <w:b/>
        </w:rPr>
        <w:t xml:space="preserve">     </w:t>
      </w:r>
      <w:r w:rsidRPr="00B45EAB">
        <w:rPr>
          <w:rFonts w:ascii="Calibri" w:hAnsi="Calibri"/>
        </w:rPr>
        <w:t>Bölümümüzden mezun olmuş, değişik iş kollarında çalışmakta olan</w:t>
      </w:r>
      <w:r w:rsidRPr="00B45EAB">
        <w:rPr>
          <w:rFonts w:ascii="Calibri" w:hAnsi="Calibri"/>
          <w:b/>
        </w:rPr>
        <w:t xml:space="preserve"> </w:t>
      </w:r>
      <w:r w:rsidR="005C0D65">
        <w:rPr>
          <w:rFonts w:ascii="Calibri" w:hAnsi="Calibri"/>
        </w:rPr>
        <w:t>öğrencilerimizin</w:t>
      </w:r>
      <w:r w:rsidRPr="00B45EAB">
        <w:rPr>
          <w:rFonts w:ascii="Calibri" w:hAnsi="Calibri"/>
        </w:rPr>
        <w:t xml:space="preserve"> kurum yöneticilerine ulaşılarak uyguladığımız anketin sonuçları aşağıdaki gibidir.                            </w:t>
      </w:r>
    </w:p>
    <w:tbl>
      <w:tblPr>
        <w:tblStyle w:val="KlavuzuTablo4-Vurgu11"/>
        <w:tblW w:w="91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3485"/>
        <w:gridCol w:w="1450"/>
        <w:gridCol w:w="1429"/>
        <w:gridCol w:w="946"/>
        <w:gridCol w:w="935"/>
        <w:gridCol w:w="935"/>
      </w:tblGrid>
      <w:tr w:rsidR="008B0049" w:rsidRPr="00B45EAB" w:rsidTr="005E54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8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tcBorders>
              <w:top w:val="single" w:sz="12" w:space="0" w:color="auto"/>
              <w:left w:val="single" w:sz="12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B0049" w:rsidRPr="00B45EAB" w:rsidRDefault="008B0049" w:rsidP="005E540E">
            <w:pPr>
              <w:pStyle w:val="GvdeMetni"/>
              <w:rPr>
                <w:rFonts w:ascii="Calibri" w:hAnsi="Calibri"/>
                <w:color w:val="FF0000"/>
              </w:rPr>
            </w:pPr>
          </w:p>
        </w:tc>
        <w:tc>
          <w:tcPr>
            <w:tcW w:w="1450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Çok Memnunum</w:t>
            </w:r>
          </w:p>
        </w:tc>
        <w:tc>
          <w:tcPr>
            <w:tcW w:w="1429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Memnunum</w:t>
            </w:r>
          </w:p>
        </w:tc>
        <w:tc>
          <w:tcPr>
            <w:tcW w:w="946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Kısmen Memnunum</w:t>
            </w:r>
          </w:p>
        </w:tc>
        <w:tc>
          <w:tcPr>
            <w:tcW w:w="935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Memnun Değilim</w:t>
            </w:r>
          </w:p>
        </w:tc>
        <w:tc>
          <w:tcPr>
            <w:tcW w:w="935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Hiç Memnun Değilim</w:t>
            </w:r>
          </w:p>
        </w:tc>
      </w:tr>
      <w:tr w:rsidR="008B004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tcBorders>
              <w:top w:val="single" w:sz="4" w:space="0" w:color="000000" w:themeColor="text1"/>
              <w:right w:val="single" w:sz="12" w:space="0" w:color="000000" w:themeColor="text1"/>
            </w:tcBorders>
            <w:shd w:val="clear" w:color="auto" w:fill="5B9BD5" w:themeFill="accent1"/>
            <w:vAlign w:val="center"/>
          </w:tcPr>
          <w:p w:rsidR="008B0049" w:rsidRPr="00B45EAB" w:rsidRDefault="008B0049" w:rsidP="005E540E">
            <w:pPr>
              <w:ind w:left="1" w:right="360"/>
              <w:rPr>
                <w:rFonts w:ascii="Calibri" w:hAnsi="Calibri" w:cs="Tahoma"/>
              </w:rPr>
            </w:pPr>
          </w:p>
          <w:p w:rsidR="008B0049" w:rsidRPr="00B45EAB" w:rsidRDefault="008B0049" w:rsidP="005E540E">
            <w:pPr>
              <w:ind w:left="1" w:right="360"/>
              <w:rPr>
                <w:rFonts w:ascii="Calibri" w:hAnsi="Calibri" w:cs="Tahoma"/>
              </w:rPr>
            </w:pPr>
            <w:r w:rsidRPr="00B45EAB">
              <w:rPr>
                <w:rFonts w:ascii="Calibri" w:hAnsi="Calibri" w:cs="Tahoma"/>
              </w:rPr>
              <w:t xml:space="preserve">Kurumunuzda/işyerinizde Ondokuz Mayıs Üniversitesi Fen Fakültesi, </w:t>
            </w:r>
            <w:r w:rsidR="00C83EE2">
              <w:rPr>
                <w:rFonts w:ascii="Calibri" w:hAnsi="Calibri" w:cs="Tahoma"/>
              </w:rPr>
              <w:t>Biyoloji</w:t>
            </w:r>
            <w:r w:rsidRPr="00B45EAB">
              <w:rPr>
                <w:rFonts w:ascii="Calibri" w:hAnsi="Calibri" w:cs="Tahoma"/>
              </w:rPr>
              <w:t xml:space="preserve"> Bölümünden mezun olan çalışanınızdan genel olarak memnuniyet derecenizi belirtiniz.</w:t>
            </w:r>
          </w:p>
          <w:p w:rsidR="008B0049" w:rsidRPr="00B45EAB" w:rsidRDefault="008B0049" w:rsidP="005E540E">
            <w:pPr>
              <w:pStyle w:val="GvdeMetni"/>
              <w:rPr>
                <w:rFonts w:ascii="Calibri" w:hAnsi="Calibri"/>
                <w:color w:val="FF0000"/>
              </w:rPr>
            </w:pPr>
          </w:p>
          <w:p w:rsidR="008B0049" w:rsidRPr="00B45EAB" w:rsidRDefault="008B0049" w:rsidP="005E540E">
            <w:pPr>
              <w:pStyle w:val="GvdeMetni"/>
              <w:jc w:val="center"/>
              <w:rPr>
                <w:rFonts w:ascii="Calibri" w:hAnsi="Calibri"/>
                <w:b w:val="0"/>
                <w:color w:val="000000" w:themeColor="text1"/>
              </w:rPr>
            </w:pPr>
          </w:p>
        </w:tc>
        <w:tc>
          <w:tcPr>
            <w:tcW w:w="1450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:rsidR="008B0049" w:rsidRPr="00CF13F9" w:rsidRDefault="008B0049" w:rsidP="004E030D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CF13F9">
              <w:rPr>
                <w:rFonts w:ascii="Calibri" w:hAnsi="Calibri"/>
              </w:rPr>
              <w:t>%</w:t>
            </w:r>
            <w:r w:rsidR="004E030D">
              <w:rPr>
                <w:rFonts w:ascii="Calibri" w:hAnsi="Calibri"/>
              </w:rPr>
              <w:t>100</w:t>
            </w:r>
          </w:p>
        </w:tc>
        <w:tc>
          <w:tcPr>
            <w:tcW w:w="1429" w:type="dxa"/>
            <w:tcBorders>
              <w:top w:val="single" w:sz="12" w:space="0" w:color="000000" w:themeColor="text1"/>
            </w:tcBorders>
            <w:vAlign w:val="center"/>
          </w:tcPr>
          <w:p w:rsidR="008B0049" w:rsidRPr="00CF13F9" w:rsidRDefault="008B0049" w:rsidP="004E030D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CF13F9">
              <w:rPr>
                <w:rFonts w:ascii="Calibri" w:hAnsi="Calibri"/>
              </w:rPr>
              <w:t>%</w:t>
            </w:r>
            <w:r w:rsidR="004E030D">
              <w:rPr>
                <w:rFonts w:ascii="Calibri" w:hAnsi="Calibri"/>
              </w:rPr>
              <w:t>0</w:t>
            </w:r>
          </w:p>
        </w:tc>
        <w:tc>
          <w:tcPr>
            <w:tcW w:w="946" w:type="dxa"/>
            <w:tcBorders>
              <w:top w:val="single" w:sz="12" w:space="0" w:color="000000" w:themeColor="text1"/>
            </w:tcBorders>
            <w:vAlign w:val="center"/>
          </w:tcPr>
          <w:p w:rsidR="008B0049" w:rsidRPr="00CF13F9" w:rsidRDefault="008B0049" w:rsidP="004E030D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CF13F9">
              <w:rPr>
                <w:rFonts w:ascii="Calibri" w:hAnsi="Calibri"/>
              </w:rPr>
              <w:t>%</w:t>
            </w:r>
            <w:r w:rsidR="004E030D">
              <w:rPr>
                <w:rFonts w:ascii="Calibri" w:hAnsi="Calibri"/>
              </w:rPr>
              <w:t>0</w:t>
            </w:r>
          </w:p>
        </w:tc>
        <w:tc>
          <w:tcPr>
            <w:tcW w:w="935" w:type="dxa"/>
            <w:tcBorders>
              <w:top w:val="single" w:sz="12" w:space="0" w:color="000000" w:themeColor="text1"/>
            </w:tcBorders>
            <w:vAlign w:val="center"/>
          </w:tcPr>
          <w:p w:rsidR="008B0049" w:rsidRPr="00CF13F9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CF13F9">
              <w:rPr>
                <w:rFonts w:ascii="Calibri" w:hAnsi="Calibri"/>
              </w:rPr>
              <w:t>%0</w:t>
            </w:r>
          </w:p>
        </w:tc>
        <w:tc>
          <w:tcPr>
            <w:tcW w:w="935" w:type="dxa"/>
            <w:tcBorders>
              <w:top w:val="single" w:sz="12" w:space="0" w:color="000000" w:themeColor="text1"/>
            </w:tcBorders>
            <w:vAlign w:val="center"/>
          </w:tcPr>
          <w:p w:rsidR="008B0049" w:rsidRPr="00CF13F9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CF13F9">
              <w:rPr>
                <w:rFonts w:ascii="Calibri" w:hAnsi="Calibri"/>
              </w:rPr>
              <w:t>%0</w:t>
            </w:r>
          </w:p>
        </w:tc>
      </w:tr>
    </w:tbl>
    <w:p w:rsidR="008B0049" w:rsidRPr="00B45EAB" w:rsidRDefault="008B0049" w:rsidP="008B0049">
      <w:pPr>
        <w:jc w:val="center"/>
        <w:rPr>
          <w:rFonts w:ascii="Calibri" w:hAnsi="Calibri"/>
          <w:sz w:val="22"/>
        </w:rPr>
      </w:pPr>
    </w:p>
    <w:p w:rsidR="008B0049" w:rsidRPr="00B45EAB" w:rsidRDefault="008B0049" w:rsidP="008B0049">
      <w:pPr>
        <w:pStyle w:val="GvdeMetni"/>
        <w:rPr>
          <w:rFonts w:ascii="Calibri" w:hAnsi="Calibri"/>
          <w:b/>
        </w:rPr>
      </w:pPr>
    </w:p>
    <w:p w:rsidR="00C83EE2" w:rsidRDefault="008B0049" w:rsidP="008B0049">
      <w:pPr>
        <w:spacing w:line="354" w:lineRule="auto"/>
        <w:ind w:right="380"/>
        <w:rPr>
          <w:rFonts w:ascii="Calibri" w:hAnsi="Calibri" w:cs="Tahoma"/>
          <w:sz w:val="22"/>
          <w:szCs w:val="22"/>
        </w:rPr>
      </w:pPr>
      <w:r w:rsidRPr="00B45EAB">
        <w:rPr>
          <w:rFonts w:ascii="Calibri" w:hAnsi="Calibri" w:cs="Tahoma"/>
          <w:sz w:val="22"/>
          <w:szCs w:val="22"/>
        </w:rPr>
        <w:t xml:space="preserve">     </w:t>
      </w:r>
    </w:p>
    <w:p w:rsidR="008B0049" w:rsidRPr="00B45EAB" w:rsidRDefault="008B0049" w:rsidP="00A62FB4">
      <w:pPr>
        <w:spacing w:line="354" w:lineRule="auto"/>
        <w:ind w:right="380" w:firstLine="708"/>
        <w:rPr>
          <w:rFonts w:ascii="Calibri" w:hAnsi="Calibri" w:cs="Tahoma"/>
          <w:b/>
        </w:rPr>
      </w:pPr>
      <w:r w:rsidRPr="00B45EAB">
        <w:rPr>
          <w:rFonts w:ascii="Calibri" w:hAnsi="Calibri" w:cs="Tahoma"/>
          <w:sz w:val="22"/>
          <w:szCs w:val="22"/>
        </w:rPr>
        <w:lastRenderedPageBreak/>
        <w:t xml:space="preserve"> </w:t>
      </w:r>
      <w:r w:rsidRPr="00B45EAB">
        <w:rPr>
          <w:rFonts w:ascii="Calibri" w:hAnsi="Calibri" w:cs="Tahoma"/>
        </w:rPr>
        <w:t xml:space="preserve">Ondokuz Mayıs Üniversitesi Fen Fakültesi, </w:t>
      </w:r>
      <w:r w:rsidR="00C83EE2">
        <w:rPr>
          <w:rFonts w:ascii="Calibri" w:hAnsi="Calibri" w:cs="Tahoma"/>
        </w:rPr>
        <w:t>Biyoloji</w:t>
      </w:r>
      <w:r w:rsidRPr="00B45EAB">
        <w:rPr>
          <w:rFonts w:ascii="Calibri" w:hAnsi="Calibri" w:cs="Tahoma"/>
        </w:rPr>
        <w:t xml:space="preserve"> Bölümünden mezun olan</w:t>
      </w:r>
      <w:r w:rsidRPr="00B45EAB">
        <w:rPr>
          <w:rFonts w:ascii="Calibri" w:hAnsi="Calibri" w:cs="Tahoma"/>
          <w:b/>
        </w:rPr>
        <w:t xml:space="preserve"> </w:t>
      </w:r>
      <w:r w:rsidRPr="00B45EAB">
        <w:rPr>
          <w:rFonts w:ascii="Calibri" w:hAnsi="Calibri" w:cs="Tahoma"/>
        </w:rPr>
        <w:t>çalışanınızdan aşağıda belirtilen özellikleri kazanma durumunu tabloda uygun alana işaretleyiniz</w:t>
      </w:r>
      <w:r w:rsidRPr="00B45EAB">
        <w:rPr>
          <w:rFonts w:ascii="Calibri" w:hAnsi="Calibri" w:cs="Tahoma"/>
          <w:b/>
        </w:rPr>
        <w:t>.</w:t>
      </w:r>
    </w:p>
    <w:tbl>
      <w:tblPr>
        <w:tblStyle w:val="KlavuzuTablo4-Vurgu1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8B0049" w:rsidRPr="00B45EAB" w:rsidTr="005E54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8B0049" w:rsidRPr="00B45EAB" w:rsidRDefault="008B0049" w:rsidP="005E540E">
            <w:pPr>
              <w:pStyle w:val="GvdeMetni"/>
              <w:jc w:val="center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/>
                <w:color w:val="000000" w:themeColor="text1"/>
              </w:rPr>
              <w:t>Özellikler</w:t>
            </w:r>
          </w:p>
        </w:tc>
        <w:tc>
          <w:tcPr>
            <w:tcW w:w="23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8B0049" w:rsidRPr="00B45EAB" w:rsidRDefault="008B0049" w:rsidP="005E540E">
            <w:pPr>
              <w:pStyle w:val="GvdeMetni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/>
                <w:color w:val="000000" w:themeColor="text1"/>
              </w:rPr>
              <w:t>Evet</w:t>
            </w:r>
          </w:p>
        </w:tc>
        <w:tc>
          <w:tcPr>
            <w:tcW w:w="23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8B0049" w:rsidRPr="00B45EAB" w:rsidRDefault="008B0049" w:rsidP="005E540E">
            <w:pPr>
              <w:pStyle w:val="GvdeMetni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/>
                <w:color w:val="000000" w:themeColor="text1"/>
              </w:rPr>
              <w:t>Kısmen</w:t>
            </w:r>
          </w:p>
        </w:tc>
        <w:tc>
          <w:tcPr>
            <w:tcW w:w="23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8B0049" w:rsidRPr="00B45EAB" w:rsidRDefault="008B0049" w:rsidP="005E540E">
            <w:pPr>
              <w:pStyle w:val="GvdeMetni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/>
                <w:color w:val="000000" w:themeColor="text1"/>
              </w:rPr>
              <w:t>Hayır</w:t>
            </w:r>
          </w:p>
        </w:tc>
      </w:tr>
      <w:tr w:rsidR="002507C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2507C9" w:rsidRPr="00B45EAB" w:rsidRDefault="002507C9" w:rsidP="002507C9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Etkili sosyal iletişim</w:t>
            </w:r>
          </w:p>
        </w:tc>
        <w:tc>
          <w:tcPr>
            <w:tcW w:w="2303" w:type="dxa"/>
            <w:vAlign w:val="center"/>
          </w:tcPr>
          <w:p w:rsidR="002507C9" w:rsidRPr="00690CFF" w:rsidRDefault="002507C9" w:rsidP="004E030D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 w:rsidR="004E030D">
              <w:rPr>
                <w:rFonts w:ascii="Calibri" w:hAnsi="Calibri"/>
              </w:rPr>
              <w:t>05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2507C9" w:rsidRPr="00690CFF" w:rsidRDefault="002507C9" w:rsidP="004E030D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 w:rsidR="004E030D"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2507C9" w:rsidRPr="00690CFF" w:rsidRDefault="002507C9" w:rsidP="002507C9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2507C9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2507C9" w:rsidRPr="00B45EAB" w:rsidRDefault="002507C9" w:rsidP="002507C9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Bilgiye kolay ulaşabilme</w:t>
            </w:r>
          </w:p>
        </w:tc>
        <w:tc>
          <w:tcPr>
            <w:tcW w:w="2303" w:type="dxa"/>
            <w:vAlign w:val="center"/>
          </w:tcPr>
          <w:p w:rsidR="002507C9" w:rsidRPr="00690CFF" w:rsidRDefault="002507C9" w:rsidP="004E030D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 w:rsidR="004E030D"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2507C9" w:rsidRPr="00690CFF" w:rsidRDefault="002507C9" w:rsidP="004E030D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 w:rsidR="004E030D"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2507C9" w:rsidRPr="00690CFF" w:rsidRDefault="002507C9" w:rsidP="002507C9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bottom"/>
          </w:tcPr>
          <w:p w:rsidR="004E030D" w:rsidRPr="00B45EAB" w:rsidRDefault="004E030D" w:rsidP="002507C9">
            <w:pPr>
              <w:spacing w:line="264" w:lineRule="exact"/>
              <w:rPr>
                <w:rFonts w:ascii="Calibri" w:hAnsi="Calibri" w:cs="Tahoma"/>
              </w:rPr>
            </w:pPr>
            <w:r w:rsidRPr="00B45EAB">
              <w:rPr>
                <w:rFonts w:ascii="Calibri" w:hAnsi="Calibri" w:cs="Tahoma"/>
              </w:rPr>
              <w:t>Bilgiyi uygulamada kullana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2507C9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Ekip çalışmasına katıla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2507C9">
            <w:pPr>
              <w:pStyle w:val="GvdeMetni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Problem çöze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2507C9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Karar vere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Araştırma yapma becerisi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Sistematik yaklaşım yeteneğine sahip ola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5E540E">
            <w:pPr>
              <w:pStyle w:val="GvdeMetni"/>
              <w:jc w:val="left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Liderlik özelliklerine sahip olma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Etik davrana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Stratejik düşüne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2507C9">
            <w:pPr>
              <w:pStyle w:val="GvdeMetni"/>
              <w:jc w:val="center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Hızlı karar vere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Analiz-sentez yapa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  <w:tr w:rsidR="004E030D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4E030D" w:rsidRPr="00B45EAB" w:rsidRDefault="004E030D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Öz eleştiri yapabilme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</w:t>
            </w:r>
            <w:r>
              <w:rPr>
                <w:rFonts w:ascii="Calibri" w:hAnsi="Calibri"/>
              </w:rPr>
              <w:t>50</w:t>
            </w:r>
            <w:r w:rsidRPr="002507C9">
              <w:rPr>
                <w:rFonts w:ascii="Calibri" w:hAnsi="Calibri"/>
              </w:rPr>
              <w:t>,00</w:t>
            </w:r>
          </w:p>
        </w:tc>
        <w:tc>
          <w:tcPr>
            <w:tcW w:w="2303" w:type="dxa"/>
            <w:vAlign w:val="center"/>
          </w:tcPr>
          <w:p w:rsidR="004E030D" w:rsidRPr="00690CFF" w:rsidRDefault="004E030D" w:rsidP="00C55AD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2507C9">
              <w:rPr>
                <w:rFonts w:ascii="Calibri" w:hAnsi="Calibri"/>
              </w:rPr>
              <w:t>%0</w:t>
            </w:r>
          </w:p>
        </w:tc>
      </w:tr>
    </w:tbl>
    <w:p w:rsidR="008B0049" w:rsidRPr="00B45EAB" w:rsidRDefault="008B0049" w:rsidP="008B0049">
      <w:pPr>
        <w:pStyle w:val="GvdeMetni"/>
        <w:rPr>
          <w:rFonts w:ascii="Calibri" w:hAnsi="Calibri"/>
          <w:color w:val="000000" w:themeColor="text1"/>
        </w:rPr>
      </w:pPr>
    </w:p>
    <w:p w:rsidR="008B0049" w:rsidRPr="00B45EAB" w:rsidRDefault="008B0049" w:rsidP="008B0049">
      <w:pPr>
        <w:jc w:val="left"/>
        <w:rPr>
          <w:rFonts w:ascii="Calibri" w:hAnsi="Calibri"/>
          <w:sz w:val="22"/>
        </w:rPr>
      </w:pPr>
      <w:r w:rsidRPr="00B45EAB">
        <w:rPr>
          <w:rFonts w:ascii="Calibri" w:hAnsi="Calibri"/>
          <w:b/>
          <w:color w:val="000000" w:themeColor="text1"/>
        </w:rPr>
        <w:t>(</w:t>
      </w:r>
      <w:r w:rsidRPr="00B45EAB">
        <w:rPr>
          <w:rFonts w:ascii="Calibri" w:hAnsi="Calibri"/>
          <w:b/>
          <w:i/>
          <w:sz w:val="20"/>
          <w:szCs w:val="22"/>
        </w:rPr>
        <w:t>Anket sonuçları ile ilgili detaylı bilgiler bölümdeki ilgili anket dosyasında mevcuttur.</w:t>
      </w:r>
      <w:r w:rsidRPr="00B45EAB">
        <w:rPr>
          <w:rFonts w:ascii="Calibri" w:hAnsi="Calibri"/>
          <w:b/>
        </w:rPr>
        <w:t>)</w:t>
      </w:r>
    </w:p>
    <w:p w:rsidR="008B0049" w:rsidRPr="00B45EAB" w:rsidRDefault="008B0049" w:rsidP="008B0049">
      <w:pPr>
        <w:jc w:val="left"/>
        <w:rPr>
          <w:rFonts w:ascii="Calibri" w:hAnsi="Calibri"/>
          <w:b/>
        </w:rPr>
      </w:pPr>
    </w:p>
    <w:p w:rsidR="008B0049" w:rsidRPr="00B45EAB" w:rsidRDefault="008B0049" w:rsidP="008B0049">
      <w:pPr>
        <w:jc w:val="left"/>
        <w:rPr>
          <w:rFonts w:ascii="Calibri" w:hAnsi="Calibri"/>
          <w:b/>
        </w:rPr>
      </w:pPr>
      <w:r w:rsidRPr="00B45EAB">
        <w:rPr>
          <w:rFonts w:ascii="Calibri" w:hAnsi="Calibri"/>
          <w:b/>
        </w:rPr>
        <w:t>Değerlendirme:</w:t>
      </w:r>
    </w:p>
    <w:p w:rsidR="008B0049" w:rsidRPr="00B45EAB" w:rsidRDefault="008B0049" w:rsidP="008B0049">
      <w:pPr>
        <w:jc w:val="left"/>
        <w:rPr>
          <w:rFonts w:ascii="Calibri" w:hAnsi="Calibri"/>
          <w:b/>
        </w:rPr>
      </w:pPr>
    </w:p>
    <w:p w:rsidR="008B0049" w:rsidRPr="00B45EAB" w:rsidRDefault="008B0049" w:rsidP="00A62FB4">
      <w:pPr>
        <w:rPr>
          <w:rFonts w:ascii="Calibri" w:hAnsi="Calibri"/>
          <w:color w:val="000000" w:themeColor="text1"/>
        </w:rPr>
      </w:pPr>
      <w:r w:rsidRPr="00B45EAB">
        <w:rPr>
          <w:rFonts w:ascii="Calibri" w:hAnsi="Calibri"/>
        </w:rPr>
        <w:t xml:space="preserve">       Anket sonuçları değ</w:t>
      </w:r>
      <w:r w:rsidRPr="00B45EAB">
        <w:rPr>
          <w:rFonts w:ascii="Calibri" w:hAnsi="Calibri"/>
          <w:color w:val="000000" w:themeColor="text1"/>
        </w:rPr>
        <w:t xml:space="preserve">erlendirildiğinde, </w:t>
      </w:r>
    </w:p>
    <w:p w:rsidR="008B0049" w:rsidRPr="00B45EAB" w:rsidRDefault="008B0049" w:rsidP="00A62FB4">
      <w:pPr>
        <w:rPr>
          <w:rFonts w:ascii="Calibri" w:hAnsi="Calibri"/>
          <w:color w:val="000000" w:themeColor="text1"/>
        </w:rPr>
      </w:pPr>
    </w:p>
    <w:p w:rsidR="008B0049" w:rsidRPr="00B45EAB" w:rsidRDefault="008B0049" w:rsidP="00A62FB4">
      <w:pPr>
        <w:pStyle w:val="ListeParagraf"/>
        <w:numPr>
          <w:ilvl w:val="0"/>
          <w:numId w:val="1"/>
        </w:numPr>
        <w:rPr>
          <w:rFonts w:ascii="Calibri" w:hAnsi="Calibri"/>
        </w:rPr>
      </w:pPr>
      <w:r w:rsidRPr="00B45EAB">
        <w:rPr>
          <w:rFonts w:ascii="Calibri" w:hAnsi="Calibri"/>
        </w:rPr>
        <w:t>Kurum yöneticilerinin öğrencilerimizden çok büyük bir yüzde ile memnun oldukları,</w:t>
      </w:r>
    </w:p>
    <w:p w:rsidR="008B0049" w:rsidRPr="00A62FB4" w:rsidRDefault="008B0049" w:rsidP="00A62FB4">
      <w:pPr>
        <w:ind w:left="360"/>
        <w:rPr>
          <w:rFonts w:ascii="Calibri" w:hAnsi="Calibri"/>
        </w:rPr>
      </w:pPr>
    </w:p>
    <w:p w:rsidR="008B0049" w:rsidRPr="00B45EAB" w:rsidRDefault="008B0049" w:rsidP="00A62FB4">
      <w:pPr>
        <w:pStyle w:val="ListeParagraf"/>
        <w:numPr>
          <w:ilvl w:val="0"/>
          <w:numId w:val="1"/>
        </w:numPr>
        <w:ind w:left="714" w:hanging="357"/>
        <w:rPr>
          <w:rFonts w:ascii="Calibri" w:hAnsi="Calibri"/>
        </w:rPr>
      </w:pPr>
      <w:r w:rsidRPr="00B45EAB">
        <w:rPr>
          <w:rFonts w:ascii="Calibri" w:hAnsi="Calibri"/>
        </w:rPr>
        <w:t>Bölümümüz Program Öğretim Amaçları ile doğrudan ilgili olan özelliklere öğrencilerimizin sahip oldukları açıkça görülmektedir.</w:t>
      </w:r>
    </w:p>
    <w:p w:rsidR="0041193F" w:rsidRDefault="0041193F" w:rsidP="00A62FB4"/>
    <w:p w:rsidR="00C83EE2" w:rsidRDefault="00C83EE2"/>
    <w:p w:rsidR="00C83EE2" w:rsidRDefault="00C83EE2"/>
    <w:p w:rsidR="00C83EE2" w:rsidRDefault="00C83EE2">
      <w:pPr>
        <w:rPr>
          <w:b/>
        </w:rPr>
      </w:pPr>
      <w:r w:rsidRPr="00C83EE2">
        <w:rPr>
          <w:b/>
        </w:rPr>
        <w:t>Ek</w:t>
      </w:r>
      <w:r w:rsidR="00F20E17">
        <w:rPr>
          <w:b/>
        </w:rPr>
        <w:t xml:space="preserve">: Bar </w:t>
      </w:r>
      <w:proofErr w:type="spellStart"/>
      <w:r w:rsidR="00F20E17">
        <w:rPr>
          <w:b/>
        </w:rPr>
        <w:t>chart</w:t>
      </w:r>
      <w:proofErr w:type="spellEnd"/>
      <w:r w:rsidR="00F20E17">
        <w:rPr>
          <w:b/>
        </w:rPr>
        <w:t xml:space="preserve"> grafikler </w:t>
      </w:r>
      <w:proofErr w:type="spellStart"/>
      <w:r w:rsidR="00F20E17">
        <w:rPr>
          <w:b/>
        </w:rPr>
        <w:t>bilgisyarda</w:t>
      </w:r>
      <w:proofErr w:type="spellEnd"/>
      <w:r w:rsidR="00F20E17">
        <w:rPr>
          <w:b/>
        </w:rPr>
        <w:t xml:space="preserve"> depolanmıştır.</w:t>
      </w:r>
    </w:p>
    <w:p w:rsidR="00C83EE2" w:rsidRPr="00DC2DBF" w:rsidRDefault="00C83EE2" w:rsidP="00C83EE2">
      <w:pPr>
        <w:rPr>
          <w:rFonts w:eastAsiaTheme="minorHAnsi"/>
          <w:b/>
          <w:lang w:eastAsia="en-US"/>
        </w:rPr>
      </w:pPr>
    </w:p>
    <w:p w:rsidR="00C83EE2" w:rsidRDefault="00123585" w:rsidP="00123585">
      <w:pPr>
        <w:spacing w:line="360" w:lineRule="auto"/>
        <w:rPr>
          <w:b/>
        </w:rPr>
      </w:pPr>
      <w:r w:rsidRPr="00123585">
        <w:rPr>
          <w:b/>
        </w:rPr>
        <w:t>Ondokuz Mayıs Üniversitesi Fen Fakültesi, Biyoloji Bölümünden mezun olan çalışanınızın yetersiz olduğunuzu düşündüğünüz alanları açıklayınız.</w:t>
      </w:r>
    </w:p>
    <w:p w:rsidR="00690CFF" w:rsidRDefault="00690CFF" w:rsidP="00690CFF">
      <w:pPr>
        <w:pStyle w:val="ListeParagraf"/>
        <w:numPr>
          <w:ilvl w:val="0"/>
          <w:numId w:val="2"/>
        </w:numPr>
        <w:spacing w:line="360" w:lineRule="auto"/>
      </w:pPr>
      <w:r w:rsidRPr="00690CFF">
        <w:t>Yetersiz olduğunu düşünmüyorum.</w:t>
      </w:r>
    </w:p>
    <w:p w:rsidR="00690CFF" w:rsidRPr="00123585" w:rsidRDefault="00690CFF" w:rsidP="00F20E17">
      <w:pPr>
        <w:pStyle w:val="ListeParagraf"/>
        <w:spacing w:line="360" w:lineRule="auto"/>
      </w:pPr>
    </w:p>
    <w:sectPr w:rsidR="00690CFF" w:rsidRPr="00123585" w:rsidSect="00B91CA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FB00AE"/>
    <w:multiLevelType w:val="hybridMultilevel"/>
    <w:tmpl w:val="96A233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68B12C7"/>
    <w:multiLevelType w:val="hybridMultilevel"/>
    <w:tmpl w:val="3BF44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YCQwtzSzMDM0sjM3MDMyUdpeDU4uLM/DyQAsNaACkgzsYsAAAA"/>
  </w:docVars>
  <w:rsids>
    <w:rsidRoot w:val="00A01C41"/>
    <w:rsid w:val="00123585"/>
    <w:rsid w:val="002507C9"/>
    <w:rsid w:val="0041193F"/>
    <w:rsid w:val="004E030D"/>
    <w:rsid w:val="005C0D65"/>
    <w:rsid w:val="00690CFF"/>
    <w:rsid w:val="008B0049"/>
    <w:rsid w:val="00974BB6"/>
    <w:rsid w:val="00A01C41"/>
    <w:rsid w:val="00A62FB4"/>
    <w:rsid w:val="00B91CAF"/>
    <w:rsid w:val="00C83EE2"/>
    <w:rsid w:val="00CF13F9"/>
    <w:rsid w:val="00F20E17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04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8B0049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8B0049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8B0049"/>
    <w:pPr>
      <w:ind w:left="720"/>
      <w:contextualSpacing/>
    </w:pPr>
  </w:style>
  <w:style w:type="table" w:customStyle="1" w:styleId="KlavuzuTablo4-Vurgu11">
    <w:name w:val="Kılavuzu Tablo 4 - Vurgu 11"/>
    <w:basedOn w:val="NormalTablo"/>
    <w:uiPriority w:val="49"/>
    <w:rsid w:val="008B00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C83EE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3EE2"/>
    <w:rPr>
      <w:rFonts w:ascii="Tahoma" w:eastAsia="Times New Roman" w:hAnsi="Tahoma" w:cs="Tahoma"/>
      <w:sz w:val="16"/>
      <w:szCs w:val="16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05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2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</dc:creator>
  <cp:lastModifiedBy>Hilal</cp:lastModifiedBy>
  <cp:revision>6</cp:revision>
  <cp:lastPrinted>2023-07-07T11:18:00Z</cp:lastPrinted>
  <dcterms:created xsi:type="dcterms:W3CDTF">2023-07-07T07:41:00Z</dcterms:created>
  <dcterms:modified xsi:type="dcterms:W3CDTF">2025-05-26T09:15:00Z</dcterms:modified>
</cp:coreProperties>
</file>